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wede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weden received a score of 94.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weden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eden received a score of</w:t>
      </w:r>
      <w:r>
        <w:t xml:space="preserve"> </w:t>
      </w:r>
      <w:r>
        <w:rPr>
          <w:b/>
          <w:bCs/>
        </w:rPr>
        <w:t xml:space="preserve">9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weden received a score of 90.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weden received a score of 85.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weden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weden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wede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weden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wede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weden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weden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weden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wede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weden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wede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wede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weden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3,2005,2007,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 1981,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CC50FA-DCE5-4907-97DB-E0E4C3364455}"/>
</file>

<file path=customXml/itemProps2.xml><?xml version="1.0" encoding="utf-8"?>
<ds:datastoreItem xmlns:ds="http://schemas.openxmlformats.org/officeDocument/2006/customXml" ds:itemID="{92716F9B-66E0-4A7D-8D91-DEA3F0CBA24A}"/>
</file>

<file path=customXml/itemProps3.xml><?xml version="1.0" encoding="utf-8"?>
<ds:datastoreItem xmlns:ds="http://schemas.openxmlformats.org/officeDocument/2006/customXml" ds:itemID="{1C31EF35-348B-4BD4-8CE1-03C3D340B2F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8:17Z</dcterms:created>
  <dcterms:modified xsi:type="dcterms:W3CDTF">2024-11-01T14: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wede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